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AC2765" w14:textId="4FAF1D54" w:rsidR="00EF3DD5" w:rsidRDefault="004A0CF1" w:rsidP="00EF3DD5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Lease Termination Letter</w:t>
      </w:r>
    </w:p>
    <w:p w14:paraId="22DDCA2C" w14:textId="0EF04637" w:rsidR="00EC1BFF" w:rsidRDefault="00797686" w:rsidP="00797686">
      <w:pPr>
        <w:tabs>
          <w:tab w:val="center" w:pos="4513"/>
          <w:tab w:val="left" w:pos="5871"/>
        </w:tabs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  <w:r w:rsidR="00B325E3" w:rsidRPr="00B325E3">
        <w:rPr>
          <w:sz w:val="24"/>
          <w:szCs w:val="24"/>
          <w:lang w:val="en-GB"/>
        </w:rPr>
        <w:t>State of</w:t>
      </w:r>
      <w:r w:rsidR="002D57FF">
        <w:rPr>
          <w:sz w:val="24"/>
          <w:szCs w:val="24"/>
          <w:lang w:val="en-GB"/>
        </w:rPr>
        <w:t xml:space="preserve"> </w:t>
      </w:r>
      <w:r w:rsidR="00C85186">
        <w:rPr>
          <w:sz w:val="24"/>
          <w:szCs w:val="24"/>
          <w:lang w:val="en-GB"/>
        </w:rPr>
        <w:t>W</w:t>
      </w:r>
      <w:r w:rsidR="00C067FB">
        <w:rPr>
          <w:sz w:val="24"/>
          <w:szCs w:val="24"/>
          <w:lang w:val="en-GB"/>
        </w:rPr>
        <w:t>yoming</w:t>
      </w:r>
    </w:p>
    <w:p w14:paraId="3E524B31" w14:textId="246A7380" w:rsidR="004A0CF1" w:rsidRPr="005864B4" w:rsidRDefault="004A0CF1" w:rsidP="00EC1BFF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761B74AF" w14:textId="77777777" w:rsidR="004A0CF1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16584E45" w14:textId="77777777" w:rsidR="004A0CF1" w:rsidRDefault="004A0CF1" w:rsidP="004A0CF1">
      <w:pPr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30A809C8" w14:textId="3610D96C" w:rsidR="004A0CF1" w:rsidRDefault="004A0CF1" w:rsidP="004A0CF1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3F71E2B8" w14:textId="77777777" w:rsidR="00EF3DD5" w:rsidRPr="004A0CF1" w:rsidRDefault="00EF3DD5" w:rsidP="004A0CF1">
      <w:pPr>
        <w:rPr>
          <w:sz w:val="24"/>
          <w:szCs w:val="24"/>
          <w:lang w:val="en-GB"/>
        </w:rPr>
      </w:pPr>
    </w:p>
    <w:p w14:paraId="10936C16" w14:textId="73109C0F" w:rsidR="004A0CF1" w:rsidRPr="004A0CF1" w:rsidRDefault="004A0CF1" w:rsidP="004A0CF1">
      <w:pPr>
        <w:rPr>
          <w:i/>
          <w:iCs/>
          <w:sz w:val="22"/>
          <w:szCs w:val="22"/>
          <w:lang w:val="en-GB"/>
        </w:rPr>
      </w:pPr>
      <w:r w:rsidRPr="004A0CF1">
        <w:rPr>
          <w:i/>
          <w:iCs/>
          <w:sz w:val="22"/>
          <w:szCs w:val="22"/>
          <w:lang w:val="en-GB"/>
        </w:rPr>
        <w:t>Please score a black line through the non-applicable one.</w:t>
      </w:r>
    </w:p>
    <w:p w14:paraId="0CD4E5AB" w14:textId="628DFBD1" w:rsidR="0055308F" w:rsidRPr="0055308F" w:rsidRDefault="004A0CF1" w:rsidP="0055308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am the (Tenant/ Landlord) and this is my official notice that the lease entered into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will be terminated on the </w:t>
      </w:r>
      <w:r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 and you must surrender possession of the Property on this date</w:t>
      </w:r>
      <w:r>
        <w:rPr>
          <w:sz w:val="22"/>
          <w:szCs w:val="22"/>
          <w:lang w:val="en-GB"/>
        </w:rPr>
        <w:t>. Termination for the (Tenant/ Landlord) must be at least</w:t>
      </w:r>
      <w:r w:rsidR="000A609A">
        <w:rPr>
          <w:sz w:val="22"/>
          <w:szCs w:val="22"/>
          <w:lang w:val="en-GB"/>
        </w:rPr>
        <w:t xml:space="preserve"> </w:t>
      </w:r>
      <w:r w:rsidR="00C067FB">
        <w:rPr>
          <w:sz w:val="22"/>
          <w:szCs w:val="22"/>
          <w:lang w:val="en-GB"/>
        </w:rPr>
        <w:t>___</w:t>
      </w:r>
      <w:r w:rsidR="00B342E3">
        <w:rPr>
          <w:sz w:val="22"/>
          <w:szCs w:val="22"/>
          <w:lang w:val="en-GB"/>
        </w:rPr>
        <w:t xml:space="preserve"> days </w:t>
      </w:r>
      <w:r w:rsidR="002B3CA4">
        <w:rPr>
          <w:sz w:val="22"/>
          <w:szCs w:val="22"/>
          <w:lang w:val="en-GB"/>
        </w:rPr>
        <w:t>from</w:t>
      </w:r>
      <w:r w:rsidR="00854304">
        <w:rPr>
          <w:sz w:val="22"/>
          <w:szCs w:val="22"/>
          <w:lang w:val="en-GB"/>
        </w:rPr>
        <w:t xml:space="preserve"> the next payment </w:t>
      </w:r>
      <w:r w:rsidR="00607AA9">
        <w:rPr>
          <w:sz w:val="22"/>
          <w:szCs w:val="22"/>
          <w:lang w:val="en-GB"/>
        </w:rPr>
        <w:t>date.</w:t>
      </w:r>
    </w:p>
    <w:p w14:paraId="65330BAE" w14:textId="77777777" w:rsidR="004A0CF1" w:rsidRDefault="004A0CF1" w:rsidP="004A0CF1">
      <w:pPr>
        <w:rPr>
          <w:sz w:val="22"/>
          <w:szCs w:val="22"/>
          <w:lang w:val="en-GB"/>
        </w:rPr>
      </w:pPr>
    </w:p>
    <w:p w14:paraId="0AEB60F5" w14:textId="70D0BB4F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Upon the Tenant surrendering possession of the Property</w:t>
      </w:r>
      <w:r w:rsidR="00EF3DD5">
        <w:rPr>
          <w:sz w:val="22"/>
          <w:szCs w:val="22"/>
          <w:lang w:val="en-GB"/>
        </w:rPr>
        <w:t xml:space="preserve"> a move-out inspection shall be conducted by both parties on </w:t>
      </w:r>
      <w:r w:rsidR="00EF3DD5"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. </w:t>
      </w:r>
      <w:r>
        <w:rPr>
          <w:sz w:val="22"/>
          <w:szCs w:val="22"/>
          <w:lang w:val="en-GB"/>
        </w:rPr>
        <w:t xml:space="preserve">After the </w:t>
      </w:r>
      <w:r w:rsidR="00EF3DD5">
        <w:rPr>
          <w:sz w:val="22"/>
          <w:szCs w:val="22"/>
          <w:lang w:val="en-GB"/>
        </w:rPr>
        <w:t xml:space="preserve">move-out inspection of the </w:t>
      </w:r>
      <w:r>
        <w:rPr>
          <w:sz w:val="22"/>
          <w:szCs w:val="22"/>
          <w:lang w:val="en-GB"/>
        </w:rPr>
        <w:t xml:space="preserve">Property, </w:t>
      </w:r>
      <w:r w:rsidR="00EF3DD5">
        <w:rPr>
          <w:sz w:val="22"/>
          <w:szCs w:val="22"/>
          <w:lang w:val="en-GB"/>
        </w:rPr>
        <w:t>t</w:t>
      </w:r>
      <w:r>
        <w:rPr>
          <w:sz w:val="22"/>
          <w:szCs w:val="22"/>
          <w:lang w:val="en-GB"/>
        </w:rPr>
        <w:t xml:space="preserve">he security deposit of _______ Dollars ($________) </w:t>
      </w:r>
      <w:r w:rsidR="00EF3DD5">
        <w:rPr>
          <w:sz w:val="22"/>
          <w:szCs w:val="22"/>
          <w:lang w:val="en-GB"/>
        </w:rPr>
        <w:t xml:space="preserve">will be delivered </w:t>
      </w:r>
      <w:r>
        <w:rPr>
          <w:sz w:val="22"/>
          <w:szCs w:val="22"/>
          <w:lang w:val="en-GB"/>
        </w:rPr>
        <w:t xml:space="preserve">to _______________ at the following address ____________________ _______________________ Zip code __________. </w:t>
      </w:r>
    </w:p>
    <w:p w14:paraId="0F9E0A5B" w14:textId="6451D15A" w:rsidR="00EF3DD5" w:rsidRDefault="00EF3DD5" w:rsidP="004A0CF1">
      <w:pPr>
        <w:rPr>
          <w:sz w:val="22"/>
          <w:szCs w:val="22"/>
          <w:lang w:val="en-GB"/>
        </w:rPr>
      </w:pPr>
    </w:p>
    <w:p w14:paraId="74CC29AA" w14:textId="77777777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SIGNATURE _______________________________</w:t>
      </w:r>
    </w:p>
    <w:p w14:paraId="1EFE712B" w14:textId="72A8502A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PRINTED NAME____________________________</w:t>
      </w:r>
    </w:p>
    <w:p w14:paraId="3E184488" w14:textId="77777777" w:rsidR="00EF3DD5" w:rsidRPr="00EF3DD5" w:rsidRDefault="00EF3DD5" w:rsidP="00EF3DD5">
      <w:pPr>
        <w:rPr>
          <w:sz w:val="24"/>
          <w:szCs w:val="24"/>
          <w:lang w:val="en-GB"/>
        </w:rPr>
      </w:pPr>
    </w:p>
    <w:p w14:paraId="4309D68B" w14:textId="6B786A3C" w:rsidR="00EF3DD5" w:rsidRPr="00EF3DD5" w:rsidRDefault="00EF3DD5" w:rsidP="00EF3DD5">
      <w:pPr>
        <w:jc w:val="center"/>
        <w:rPr>
          <w:sz w:val="28"/>
          <w:szCs w:val="28"/>
          <w:lang w:val="en-GB"/>
        </w:rPr>
      </w:pPr>
      <w:r w:rsidRPr="00EF3DD5">
        <w:rPr>
          <w:sz w:val="28"/>
          <w:szCs w:val="28"/>
          <w:lang w:val="en-GB"/>
        </w:rPr>
        <w:t>PROOF OF SERVICE</w:t>
      </w:r>
    </w:p>
    <w:p w14:paraId="6A83B28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Eviction Notice to _____________________ </w:t>
      </w:r>
    </w:p>
    <w:p w14:paraId="5964231B" w14:textId="77777777" w:rsidR="00EF3DD5" w:rsidRPr="00C23F15" w:rsidRDefault="00EF3DD5" w:rsidP="00EF3DD5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71A3A2A4" w14:textId="77777777" w:rsidR="00EF3DD5" w:rsidRDefault="00EF3DD5" w:rsidP="00EF3DD5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personally at the following address __________________________________________________.</w:t>
      </w:r>
    </w:p>
    <w:p w14:paraId="2DA353A2" w14:textId="77777777" w:rsidR="00EF3DD5" w:rsidRDefault="00EF3DD5" w:rsidP="00EF3DD5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 person of suitable age and discretion at the following address ___________________________.</w:t>
      </w:r>
    </w:p>
    <w:p w14:paraId="180601B6" w14:textId="77777777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by first class mail to the following address ____________________________________________.</w:t>
      </w:r>
      <w:r w:rsidRPr="00EF3DD5">
        <w:rPr>
          <w:sz w:val="22"/>
          <w:szCs w:val="22"/>
          <w:lang w:val="en-GB"/>
        </w:rPr>
        <w:t xml:space="preserve"> </w:t>
      </w:r>
    </w:p>
    <w:p w14:paraId="1310CC21" w14:textId="535C53C1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IGNATURE           _____________________________</w:t>
      </w:r>
    </w:p>
    <w:p w14:paraId="0673BD0C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RINTED NAME   _____________________________</w:t>
      </w:r>
    </w:p>
    <w:p w14:paraId="7791B390" w14:textId="0F13888F" w:rsidR="004A0CF1" w:rsidRPr="00EF3DD5" w:rsidRDefault="00EF3DD5" w:rsidP="00EF3DD5">
      <w:pPr>
        <w:tabs>
          <w:tab w:val="left" w:pos="1701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_____________________________</w:t>
      </w:r>
    </w:p>
    <w:sectPr w:rsidR="004A0CF1" w:rsidRPr="00EF3DD5" w:rsidSect="008A69DA">
      <w:headerReference w:type="default" r:id="rId7"/>
      <w:footerReference w:type="default" r:id="rId8"/>
      <w:pgSz w:w="11906" w:h="16838"/>
      <w:pgMar w:top="796" w:right="1440" w:bottom="87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CDB7F4" w14:textId="77777777" w:rsidR="00E17411" w:rsidRDefault="00E17411" w:rsidP="00CB37D9">
      <w:pPr>
        <w:spacing w:after="0" w:line="240" w:lineRule="auto"/>
      </w:pPr>
      <w:r>
        <w:separator/>
      </w:r>
    </w:p>
  </w:endnote>
  <w:endnote w:type="continuationSeparator" w:id="0">
    <w:p w14:paraId="2E73830F" w14:textId="77777777" w:rsidR="00E17411" w:rsidRDefault="00E17411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E0ADBB" w14:textId="77777777" w:rsidR="00E17411" w:rsidRDefault="00E17411" w:rsidP="00CB37D9">
      <w:pPr>
        <w:spacing w:after="0" w:line="240" w:lineRule="auto"/>
      </w:pPr>
      <w:r>
        <w:separator/>
      </w:r>
    </w:p>
  </w:footnote>
  <w:footnote w:type="continuationSeparator" w:id="0">
    <w:p w14:paraId="249EB8ED" w14:textId="77777777" w:rsidR="00E17411" w:rsidRDefault="00E17411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D9A49A1"/>
    <w:multiLevelType w:val="hybridMultilevel"/>
    <w:tmpl w:val="C5BC53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025E"/>
    <w:rsid w:val="0001222E"/>
    <w:rsid w:val="00081EF3"/>
    <w:rsid w:val="000926AA"/>
    <w:rsid w:val="000A609A"/>
    <w:rsid w:val="000C1E9B"/>
    <w:rsid w:val="000D10EF"/>
    <w:rsid w:val="000E0F6B"/>
    <w:rsid w:val="00104F54"/>
    <w:rsid w:val="00134720"/>
    <w:rsid w:val="00136AD6"/>
    <w:rsid w:val="001430EC"/>
    <w:rsid w:val="001511CC"/>
    <w:rsid w:val="00173693"/>
    <w:rsid w:val="00181BFB"/>
    <w:rsid w:val="001D641D"/>
    <w:rsid w:val="00206CF8"/>
    <w:rsid w:val="00213AF9"/>
    <w:rsid w:val="002369D9"/>
    <w:rsid w:val="002821F7"/>
    <w:rsid w:val="00283ABC"/>
    <w:rsid w:val="00285A64"/>
    <w:rsid w:val="002B3CA4"/>
    <w:rsid w:val="002B7039"/>
    <w:rsid w:val="002D0FCE"/>
    <w:rsid w:val="002D57FF"/>
    <w:rsid w:val="002E036E"/>
    <w:rsid w:val="002E064C"/>
    <w:rsid w:val="00330365"/>
    <w:rsid w:val="00335DF1"/>
    <w:rsid w:val="003422E5"/>
    <w:rsid w:val="003A4C6E"/>
    <w:rsid w:val="003B1444"/>
    <w:rsid w:val="003B24BC"/>
    <w:rsid w:val="003B7112"/>
    <w:rsid w:val="003C2319"/>
    <w:rsid w:val="00402153"/>
    <w:rsid w:val="00422CE9"/>
    <w:rsid w:val="00426C19"/>
    <w:rsid w:val="00465476"/>
    <w:rsid w:val="004704FB"/>
    <w:rsid w:val="00470ECA"/>
    <w:rsid w:val="00473500"/>
    <w:rsid w:val="004A0CF1"/>
    <w:rsid w:val="004D0B8D"/>
    <w:rsid w:val="004F1CD0"/>
    <w:rsid w:val="004F5D47"/>
    <w:rsid w:val="005469D0"/>
    <w:rsid w:val="0055308F"/>
    <w:rsid w:val="005640A5"/>
    <w:rsid w:val="00566673"/>
    <w:rsid w:val="00570A17"/>
    <w:rsid w:val="00597172"/>
    <w:rsid w:val="005B4CDD"/>
    <w:rsid w:val="005F0103"/>
    <w:rsid w:val="00607AA9"/>
    <w:rsid w:val="00651AD0"/>
    <w:rsid w:val="00665C41"/>
    <w:rsid w:val="006820EC"/>
    <w:rsid w:val="00682FEF"/>
    <w:rsid w:val="006B481C"/>
    <w:rsid w:val="006D2C62"/>
    <w:rsid w:val="006F5F60"/>
    <w:rsid w:val="0071381A"/>
    <w:rsid w:val="007305A1"/>
    <w:rsid w:val="00737DD8"/>
    <w:rsid w:val="007743B4"/>
    <w:rsid w:val="00786720"/>
    <w:rsid w:val="00797686"/>
    <w:rsid w:val="007A7438"/>
    <w:rsid w:val="007E31FB"/>
    <w:rsid w:val="00817C7B"/>
    <w:rsid w:val="00820847"/>
    <w:rsid w:val="00831A9F"/>
    <w:rsid w:val="00832695"/>
    <w:rsid w:val="008377D4"/>
    <w:rsid w:val="00844E6F"/>
    <w:rsid w:val="00854304"/>
    <w:rsid w:val="0088508C"/>
    <w:rsid w:val="008A0792"/>
    <w:rsid w:val="008A69DA"/>
    <w:rsid w:val="008B5C7D"/>
    <w:rsid w:val="008C4124"/>
    <w:rsid w:val="008C60BB"/>
    <w:rsid w:val="008E0A7F"/>
    <w:rsid w:val="008E52FB"/>
    <w:rsid w:val="009146FD"/>
    <w:rsid w:val="00941997"/>
    <w:rsid w:val="00945588"/>
    <w:rsid w:val="009503D6"/>
    <w:rsid w:val="009551A7"/>
    <w:rsid w:val="00976859"/>
    <w:rsid w:val="00991ECC"/>
    <w:rsid w:val="009A5CAF"/>
    <w:rsid w:val="009F2D5D"/>
    <w:rsid w:val="00A116D0"/>
    <w:rsid w:val="00A17025"/>
    <w:rsid w:val="00A30766"/>
    <w:rsid w:val="00A31AEF"/>
    <w:rsid w:val="00A43706"/>
    <w:rsid w:val="00A56F25"/>
    <w:rsid w:val="00A62D9B"/>
    <w:rsid w:val="00AD6FC0"/>
    <w:rsid w:val="00AE2579"/>
    <w:rsid w:val="00AF0CBD"/>
    <w:rsid w:val="00B131A0"/>
    <w:rsid w:val="00B325E3"/>
    <w:rsid w:val="00B32A3C"/>
    <w:rsid w:val="00B342E3"/>
    <w:rsid w:val="00B54112"/>
    <w:rsid w:val="00BC0F62"/>
    <w:rsid w:val="00BD3DFA"/>
    <w:rsid w:val="00BE2019"/>
    <w:rsid w:val="00C067FB"/>
    <w:rsid w:val="00C276F8"/>
    <w:rsid w:val="00C33D07"/>
    <w:rsid w:val="00C55AF5"/>
    <w:rsid w:val="00C576A9"/>
    <w:rsid w:val="00C70801"/>
    <w:rsid w:val="00C74D1D"/>
    <w:rsid w:val="00C82A4E"/>
    <w:rsid w:val="00C85186"/>
    <w:rsid w:val="00C86770"/>
    <w:rsid w:val="00C914A3"/>
    <w:rsid w:val="00C91B90"/>
    <w:rsid w:val="00CB37D9"/>
    <w:rsid w:val="00CD6FD8"/>
    <w:rsid w:val="00D16B3B"/>
    <w:rsid w:val="00D25831"/>
    <w:rsid w:val="00D54234"/>
    <w:rsid w:val="00D62042"/>
    <w:rsid w:val="00D67DEA"/>
    <w:rsid w:val="00DD2CCC"/>
    <w:rsid w:val="00DE55CD"/>
    <w:rsid w:val="00E17411"/>
    <w:rsid w:val="00E37A0C"/>
    <w:rsid w:val="00E46F8F"/>
    <w:rsid w:val="00E9546D"/>
    <w:rsid w:val="00EC1BFF"/>
    <w:rsid w:val="00ED6766"/>
    <w:rsid w:val="00EF39FA"/>
    <w:rsid w:val="00EF3DD5"/>
    <w:rsid w:val="00F156D3"/>
    <w:rsid w:val="00F23730"/>
    <w:rsid w:val="00F3734B"/>
    <w:rsid w:val="00F55649"/>
    <w:rsid w:val="00F676D4"/>
    <w:rsid w:val="00F717F2"/>
    <w:rsid w:val="00F74E1F"/>
    <w:rsid w:val="00F837C9"/>
    <w:rsid w:val="00F97730"/>
    <w:rsid w:val="00FB2CDA"/>
    <w:rsid w:val="00FB353C"/>
    <w:rsid w:val="00FB5E8E"/>
    <w:rsid w:val="00FC1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6F8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F8F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5530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2</Words>
  <Characters>161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1T20:47:00Z</cp:lastPrinted>
  <dcterms:created xsi:type="dcterms:W3CDTF">2020-07-01T20:48:00Z</dcterms:created>
  <dcterms:modified xsi:type="dcterms:W3CDTF">2020-07-01T20:48:00Z</dcterms:modified>
</cp:coreProperties>
</file>